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9C2BC9" w14:textId="4E5C2B78" w:rsidR="001F1A24" w:rsidRPr="001F1A24" w:rsidRDefault="001F1A24" w:rsidP="001F1A24">
      <w:pPr>
        <w:spacing w:after="0" w:line="240" w:lineRule="auto"/>
        <w:rPr>
          <w:b/>
          <w:bCs/>
        </w:rPr>
      </w:pPr>
      <w:r w:rsidRPr="001F1A24">
        <w:rPr>
          <w:b/>
          <w:bCs/>
        </w:rPr>
        <w:t xml:space="preserve">LINK </w:t>
      </w:r>
      <w:r w:rsidRPr="001F1A24">
        <w:rPr>
          <w:b/>
          <w:bCs/>
        </w:rPr>
        <w:t xml:space="preserve">WAG </w:t>
      </w:r>
      <w:r w:rsidRPr="001F1A24">
        <w:rPr>
          <w:b/>
          <w:bCs/>
        </w:rPr>
        <w:t>KELOMPOK KELAS PARALEL 1 (SENIN SIANG)</w:t>
      </w:r>
    </w:p>
    <w:p w14:paraId="3D48B3A8" w14:textId="77777777" w:rsidR="001F1A24" w:rsidRDefault="001F1A24" w:rsidP="001F1A24">
      <w:pPr>
        <w:spacing w:after="0" w:line="240" w:lineRule="auto"/>
      </w:pPr>
    </w:p>
    <w:p w14:paraId="292114C4" w14:textId="77777777" w:rsidR="001F1A24" w:rsidRDefault="001F1A24" w:rsidP="001F1A24">
      <w:pPr>
        <w:spacing w:after="0" w:line="240" w:lineRule="auto"/>
      </w:pPr>
      <w:r>
        <w:t>1. Kelompok 4: https://chat.whatsapp.com/DkE7VK6jglR5b0X759QqdI</w:t>
      </w:r>
    </w:p>
    <w:p w14:paraId="752669C8" w14:textId="77777777" w:rsidR="001F1A24" w:rsidRDefault="001F1A24" w:rsidP="001F1A24">
      <w:pPr>
        <w:spacing w:after="0" w:line="240" w:lineRule="auto"/>
      </w:pPr>
      <w:r>
        <w:t>2. Kelompok 6 : https://chat.whatsapp.com/JYtewptsym3K3gpB06f1x2</w:t>
      </w:r>
    </w:p>
    <w:p w14:paraId="5DB521E7" w14:textId="77777777" w:rsidR="001F1A24" w:rsidRDefault="001F1A24" w:rsidP="001F1A24">
      <w:pPr>
        <w:spacing w:after="0" w:line="240" w:lineRule="auto"/>
      </w:pPr>
      <w:r>
        <w:t>3. Kelompok 2 : https://chat.whatsapp.com/E7Xzyj4JMNE1LYIDsZHJN6</w:t>
      </w:r>
    </w:p>
    <w:p w14:paraId="08E28BB0" w14:textId="77777777" w:rsidR="001F1A24" w:rsidRDefault="001F1A24" w:rsidP="001F1A24">
      <w:pPr>
        <w:spacing w:after="0" w:line="240" w:lineRule="auto"/>
      </w:pPr>
      <w:r>
        <w:t>4. Kelompok 11</w:t>
      </w:r>
    </w:p>
    <w:p w14:paraId="7615A092" w14:textId="77777777" w:rsidR="001F1A24" w:rsidRDefault="001F1A24" w:rsidP="001F1A24">
      <w:pPr>
        <w:spacing w:after="0" w:line="240" w:lineRule="auto"/>
      </w:pPr>
      <w:r>
        <w:t>https://chat.whatsapp.com/Bw9akqySdRH5hMAYk7O6xf</w:t>
      </w:r>
    </w:p>
    <w:p w14:paraId="36BE05BD" w14:textId="77777777" w:rsidR="001F1A24" w:rsidRDefault="001F1A24" w:rsidP="001F1A24">
      <w:pPr>
        <w:spacing w:after="0" w:line="240" w:lineRule="auto"/>
      </w:pPr>
      <w:r>
        <w:t>5. Kelompok 3</w:t>
      </w:r>
    </w:p>
    <w:p w14:paraId="32EEF183" w14:textId="77777777" w:rsidR="001F1A24" w:rsidRDefault="001F1A24" w:rsidP="001F1A24">
      <w:pPr>
        <w:spacing w:after="0" w:line="240" w:lineRule="auto"/>
      </w:pPr>
      <w:r>
        <w:t>https://chat.whatsapp.com/EGLGmueJPlrFWTIfACvI6A</w:t>
      </w:r>
    </w:p>
    <w:p w14:paraId="13B3FDDE" w14:textId="77777777" w:rsidR="001F1A24" w:rsidRDefault="001F1A24" w:rsidP="001F1A24">
      <w:pPr>
        <w:spacing w:after="0" w:line="240" w:lineRule="auto"/>
      </w:pPr>
      <w:r>
        <w:t>6. Kelompok 9</w:t>
      </w:r>
    </w:p>
    <w:p w14:paraId="7B1EE7DD" w14:textId="77777777" w:rsidR="001F1A24" w:rsidRDefault="001F1A24" w:rsidP="001F1A24">
      <w:pPr>
        <w:spacing w:after="0" w:line="240" w:lineRule="auto"/>
      </w:pPr>
      <w:r>
        <w:t>https://chat.whatsapp.com/DbuVJbyHtieKTRuPzZR6vD</w:t>
      </w:r>
    </w:p>
    <w:p w14:paraId="6BB20EA8" w14:textId="77777777" w:rsidR="001F1A24" w:rsidRDefault="001F1A24" w:rsidP="001F1A24">
      <w:pPr>
        <w:spacing w:after="0" w:line="240" w:lineRule="auto"/>
      </w:pPr>
      <w:r>
        <w:t>7. Kelompok 5</w:t>
      </w:r>
    </w:p>
    <w:p w14:paraId="28E92929" w14:textId="77777777" w:rsidR="001F1A24" w:rsidRDefault="001F1A24" w:rsidP="001F1A24">
      <w:pPr>
        <w:spacing w:after="0" w:line="240" w:lineRule="auto"/>
      </w:pPr>
      <w:r>
        <w:t>https://chat.whatsapp.com/Bz1GNZBQbdg2jMnU4MVLjR</w:t>
      </w:r>
    </w:p>
    <w:p w14:paraId="13DCD38D" w14:textId="77777777" w:rsidR="001F1A24" w:rsidRDefault="001F1A24" w:rsidP="001F1A24">
      <w:pPr>
        <w:spacing w:after="0" w:line="240" w:lineRule="auto"/>
      </w:pPr>
      <w:r>
        <w:t>8. Kelompok 15</w:t>
      </w:r>
    </w:p>
    <w:p w14:paraId="19AC90E8" w14:textId="77777777" w:rsidR="001F1A24" w:rsidRDefault="001F1A24" w:rsidP="001F1A24">
      <w:pPr>
        <w:spacing w:after="0" w:line="240" w:lineRule="auto"/>
      </w:pPr>
      <w:r>
        <w:t>https://chat.whatsapp.com/C9e0jgViFp0BHga7kuA8hd</w:t>
      </w:r>
    </w:p>
    <w:p w14:paraId="0C3FCF1A" w14:textId="77777777" w:rsidR="001F1A24" w:rsidRDefault="001F1A24" w:rsidP="001F1A24">
      <w:pPr>
        <w:spacing w:after="0" w:line="240" w:lineRule="auto"/>
      </w:pPr>
      <w:r>
        <w:t>9. Kelompok 14</w:t>
      </w:r>
    </w:p>
    <w:p w14:paraId="06F8E27A" w14:textId="77777777" w:rsidR="001F1A24" w:rsidRDefault="001F1A24" w:rsidP="001F1A24">
      <w:pPr>
        <w:spacing w:after="0" w:line="240" w:lineRule="auto"/>
      </w:pPr>
      <w:r>
        <w:t>https://chat.whatsapp.com/DXAmTJOEYA86QfZG178p3q</w:t>
      </w:r>
    </w:p>
    <w:p w14:paraId="1515277B" w14:textId="77777777" w:rsidR="001F1A24" w:rsidRDefault="001F1A24" w:rsidP="001F1A24">
      <w:pPr>
        <w:spacing w:after="0" w:line="240" w:lineRule="auto"/>
      </w:pPr>
      <w:r>
        <w:t>10. Kelompok 7</w:t>
      </w:r>
    </w:p>
    <w:p w14:paraId="67986642" w14:textId="77777777" w:rsidR="001F1A24" w:rsidRDefault="001F1A24" w:rsidP="001F1A24">
      <w:pPr>
        <w:spacing w:after="0" w:line="240" w:lineRule="auto"/>
      </w:pPr>
      <w:r>
        <w:t>https://chat.whatsapp.com/HkknO8pJykE8jtv3AbYcXA</w:t>
      </w:r>
    </w:p>
    <w:p w14:paraId="5C97E43E" w14:textId="77777777" w:rsidR="001F1A24" w:rsidRDefault="001F1A24" w:rsidP="001F1A24">
      <w:pPr>
        <w:spacing w:after="0" w:line="240" w:lineRule="auto"/>
      </w:pPr>
      <w:r>
        <w:t>11. Kelompok 12</w:t>
      </w:r>
    </w:p>
    <w:p w14:paraId="4A1BF870" w14:textId="77777777" w:rsidR="001F1A24" w:rsidRDefault="001F1A24" w:rsidP="001F1A24">
      <w:pPr>
        <w:spacing w:after="0" w:line="240" w:lineRule="auto"/>
      </w:pPr>
      <w:r>
        <w:t>https://chat.whatsapp.com/JJsNetgGC5F1Lct6D3rHd1</w:t>
      </w:r>
    </w:p>
    <w:p w14:paraId="2E16B954" w14:textId="77777777" w:rsidR="001F1A24" w:rsidRDefault="001F1A24" w:rsidP="001F1A24">
      <w:pPr>
        <w:spacing w:after="0" w:line="240" w:lineRule="auto"/>
      </w:pPr>
      <w:r>
        <w:t>12. Kelompok 13</w:t>
      </w:r>
    </w:p>
    <w:p w14:paraId="38D0A0C9" w14:textId="77777777" w:rsidR="001F1A24" w:rsidRDefault="001F1A24" w:rsidP="001F1A24">
      <w:pPr>
        <w:spacing w:after="0" w:line="240" w:lineRule="auto"/>
      </w:pPr>
      <w:r>
        <w:t>https://chat.whatsapp.com/D6V2VRC4t5G3ifY8gBNKbW</w:t>
      </w:r>
    </w:p>
    <w:p w14:paraId="36B50D9F" w14:textId="77777777" w:rsidR="001F1A24" w:rsidRDefault="001F1A24" w:rsidP="001F1A24">
      <w:pPr>
        <w:spacing w:after="0" w:line="240" w:lineRule="auto"/>
      </w:pPr>
      <w:r>
        <w:t>13. Kelompok 1</w:t>
      </w:r>
    </w:p>
    <w:p w14:paraId="5AD854FE" w14:textId="77777777" w:rsidR="001F1A24" w:rsidRDefault="001F1A24" w:rsidP="001F1A24">
      <w:pPr>
        <w:spacing w:after="0" w:line="240" w:lineRule="auto"/>
      </w:pPr>
      <w:r>
        <w:t>https://chat.whatsapp.com/D39nAtukIJG6y5gPkioqnV</w:t>
      </w:r>
    </w:p>
    <w:p w14:paraId="38417202" w14:textId="77777777" w:rsidR="001F1A24" w:rsidRDefault="001F1A24" w:rsidP="001F1A24">
      <w:pPr>
        <w:spacing w:after="0" w:line="240" w:lineRule="auto"/>
      </w:pPr>
      <w:r>
        <w:t>14. Kelompok 18</w:t>
      </w:r>
    </w:p>
    <w:p w14:paraId="41BF997B" w14:textId="77777777" w:rsidR="001F1A24" w:rsidRDefault="001F1A24" w:rsidP="001F1A24">
      <w:pPr>
        <w:spacing w:after="0" w:line="240" w:lineRule="auto"/>
      </w:pPr>
      <w:r>
        <w:t>https://chat.whatsapp.com/HfwRg1pRJPJBEkqxQElerT</w:t>
      </w:r>
    </w:p>
    <w:p w14:paraId="6E6FECF5" w14:textId="77777777" w:rsidR="001F1A24" w:rsidRDefault="001F1A24" w:rsidP="001F1A24">
      <w:pPr>
        <w:spacing w:after="0" w:line="240" w:lineRule="auto"/>
      </w:pPr>
      <w:r>
        <w:t>15. Kelompok 8</w:t>
      </w:r>
    </w:p>
    <w:p w14:paraId="56E254B6" w14:textId="77777777" w:rsidR="001F1A24" w:rsidRDefault="001F1A24" w:rsidP="001F1A24">
      <w:pPr>
        <w:spacing w:after="0" w:line="240" w:lineRule="auto"/>
      </w:pPr>
      <w:r>
        <w:t>https://chat.whatsapp.com/JKZoOurcuOAE12EpZz0dLs</w:t>
      </w:r>
    </w:p>
    <w:p w14:paraId="43D89E90" w14:textId="77777777" w:rsidR="001F1A24" w:rsidRDefault="001F1A24" w:rsidP="001F1A24">
      <w:pPr>
        <w:spacing w:after="0" w:line="240" w:lineRule="auto"/>
      </w:pPr>
      <w:r>
        <w:t>16. Kelompok 20</w:t>
      </w:r>
    </w:p>
    <w:p w14:paraId="6847C8FC" w14:textId="77777777" w:rsidR="001F1A24" w:rsidRDefault="001F1A24" w:rsidP="001F1A24">
      <w:pPr>
        <w:spacing w:after="0" w:line="240" w:lineRule="auto"/>
      </w:pPr>
      <w:r>
        <w:t xml:space="preserve"> https://chat.whatsapp.com/Bnu2T993s1O1F2qwlSbxVN</w:t>
      </w:r>
    </w:p>
    <w:p w14:paraId="24F6611D" w14:textId="77777777" w:rsidR="001F1A24" w:rsidRDefault="001F1A24" w:rsidP="001F1A24">
      <w:pPr>
        <w:spacing w:after="0" w:line="240" w:lineRule="auto"/>
      </w:pPr>
      <w:r>
        <w:t>17. Kelompok 17</w:t>
      </w:r>
    </w:p>
    <w:p w14:paraId="1AF848CA" w14:textId="77777777" w:rsidR="001F1A24" w:rsidRDefault="001F1A24" w:rsidP="001F1A24">
      <w:pPr>
        <w:spacing w:after="0" w:line="240" w:lineRule="auto"/>
      </w:pPr>
      <w:r>
        <w:t>https://chat.whatsapp.com/LxNpEt7VHq37CJRvq3FJsc</w:t>
      </w:r>
    </w:p>
    <w:p w14:paraId="420D2A26" w14:textId="77777777" w:rsidR="001F1A24" w:rsidRDefault="001F1A24" w:rsidP="001F1A24">
      <w:pPr>
        <w:spacing w:after="0" w:line="240" w:lineRule="auto"/>
      </w:pPr>
      <w:r>
        <w:t xml:space="preserve">18. Kelompok 19 </w:t>
      </w:r>
    </w:p>
    <w:p w14:paraId="0E16D990" w14:textId="77777777" w:rsidR="001F1A24" w:rsidRDefault="001F1A24" w:rsidP="001F1A24">
      <w:pPr>
        <w:spacing w:after="0" w:line="240" w:lineRule="auto"/>
      </w:pPr>
      <w:r>
        <w:t>https://chat.whatsapp.com/K366bSttOpw8xZCM5kfAx4</w:t>
      </w:r>
    </w:p>
    <w:p w14:paraId="1DA5100E" w14:textId="77777777" w:rsidR="001F1A24" w:rsidRDefault="001F1A24" w:rsidP="001F1A24">
      <w:pPr>
        <w:spacing w:after="0" w:line="240" w:lineRule="auto"/>
      </w:pPr>
      <w:r>
        <w:t>19. Kelompok 10</w:t>
      </w:r>
    </w:p>
    <w:p w14:paraId="6065990A" w14:textId="77777777" w:rsidR="001F1A24" w:rsidRDefault="001F1A24" w:rsidP="001F1A24">
      <w:pPr>
        <w:spacing w:after="0" w:line="240" w:lineRule="auto"/>
      </w:pPr>
      <w:r>
        <w:t>https://chat.whatsapp.com/F3RVdpDMYHrEAy6apaGVRe</w:t>
      </w:r>
    </w:p>
    <w:p w14:paraId="34ACF810" w14:textId="77777777" w:rsidR="001F1A24" w:rsidRDefault="001F1A24" w:rsidP="001F1A24">
      <w:pPr>
        <w:spacing w:after="0" w:line="240" w:lineRule="auto"/>
      </w:pPr>
      <w:r>
        <w:t>20. Kelompok 16</w:t>
      </w:r>
    </w:p>
    <w:p w14:paraId="289D8247" w14:textId="603626C1" w:rsidR="001F1A24" w:rsidRDefault="001F1A24" w:rsidP="001F1A24">
      <w:pPr>
        <w:spacing w:after="0" w:line="240" w:lineRule="auto"/>
      </w:pPr>
      <w:hyperlink r:id="rId4" w:history="1">
        <w:r w:rsidRPr="00FD1CFE">
          <w:rPr>
            <w:rStyle w:val="Hyperlink"/>
          </w:rPr>
          <w:t>https://chat.whatsapp.com/KuXy5MYuXZBDXEEYznjdPh</w:t>
        </w:r>
      </w:hyperlink>
    </w:p>
    <w:p w14:paraId="217260F3" w14:textId="77777777" w:rsidR="001F1A24" w:rsidRDefault="001F1A24">
      <w:r>
        <w:br w:type="page"/>
      </w:r>
    </w:p>
    <w:p w14:paraId="634B3FE9" w14:textId="28146223" w:rsidR="001F1A24" w:rsidRPr="001F1A24" w:rsidRDefault="001F1A24" w:rsidP="001F1A24">
      <w:pPr>
        <w:spacing w:after="0" w:line="240" w:lineRule="auto"/>
        <w:rPr>
          <w:b/>
          <w:bCs/>
        </w:rPr>
      </w:pPr>
      <w:r w:rsidRPr="001F1A24">
        <w:rPr>
          <w:b/>
          <w:bCs/>
        </w:rPr>
        <w:lastRenderedPageBreak/>
        <w:t xml:space="preserve">LINK WAG KELOMPOK KELAS PARALEL </w:t>
      </w:r>
      <w:r>
        <w:rPr>
          <w:b/>
          <w:bCs/>
        </w:rPr>
        <w:t>2</w:t>
      </w:r>
      <w:r w:rsidRPr="001F1A24">
        <w:rPr>
          <w:b/>
          <w:bCs/>
        </w:rPr>
        <w:t xml:space="preserve"> </w:t>
      </w:r>
      <w:r>
        <w:rPr>
          <w:b/>
          <w:bCs/>
        </w:rPr>
        <w:t xml:space="preserve">(SELASA </w:t>
      </w:r>
      <w:r w:rsidRPr="001F1A24">
        <w:rPr>
          <w:b/>
          <w:bCs/>
        </w:rPr>
        <w:t>SIANG)</w:t>
      </w:r>
    </w:p>
    <w:p w14:paraId="116C92E1" w14:textId="3FBFE45E" w:rsidR="001F1A24" w:rsidRDefault="001F1A24">
      <w:r>
        <w:br w:type="page"/>
      </w:r>
    </w:p>
    <w:p w14:paraId="45827477" w14:textId="7219D5A1" w:rsidR="001F1A24" w:rsidRPr="001F1A24" w:rsidRDefault="001F1A24" w:rsidP="001F1A24">
      <w:pPr>
        <w:spacing w:after="0" w:line="240" w:lineRule="auto"/>
        <w:rPr>
          <w:b/>
          <w:bCs/>
        </w:rPr>
      </w:pPr>
      <w:r w:rsidRPr="001F1A24">
        <w:rPr>
          <w:b/>
          <w:bCs/>
        </w:rPr>
        <w:lastRenderedPageBreak/>
        <w:t xml:space="preserve">LINK WAG KELOMPOK KELAS PARALEL </w:t>
      </w:r>
      <w:r>
        <w:rPr>
          <w:b/>
          <w:bCs/>
        </w:rPr>
        <w:t>3</w:t>
      </w:r>
      <w:r w:rsidRPr="001F1A24">
        <w:rPr>
          <w:b/>
          <w:bCs/>
        </w:rPr>
        <w:t xml:space="preserve"> </w:t>
      </w:r>
      <w:r>
        <w:rPr>
          <w:b/>
          <w:bCs/>
        </w:rPr>
        <w:t>(RABU</w:t>
      </w:r>
      <w:r>
        <w:rPr>
          <w:b/>
          <w:bCs/>
        </w:rPr>
        <w:t xml:space="preserve"> </w:t>
      </w:r>
      <w:r>
        <w:rPr>
          <w:b/>
          <w:bCs/>
        </w:rPr>
        <w:t>PAGI</w:t>
      </w:r>
      <w:r w:rsidRPr="001F1A24">
        <w:rPr>
          <w:b/>
          <w:bCs/>
        </w:rPr>
        <w:t>)</w:t>
      </w:r>
    </w:p>
    <w:p w14:paraId="3FA8B05B" w14:textId="77777777" w:rsidR="00B42329" w:rsidRPr="001F1A24" w:rsidRDefault="00B42329" w:rsidP="001F1A24">
      <w:pPr>
        <w:spacing w:after="0" w:line="240" w:lineRule="auto"/>
      </w:pPr>
    </w:p>
    <w:sectPr w:rsidR="00B42329" w:rsidRPr="001F1A24" w:rsidSect="001F1A24">
      <w:pgSz w:w="11910" w:h="16840"/>
      <w:pgMar w:top="1701" w:right="570" w:bottom="1701" w:left="2268" w:header="1151" w:footer="0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MzY0MbO0NDMzMTZQ0lEKTi0uzszPAykwrAUAD4rUACwAAAA="/>
  </w:docVars>
  <w:rsids>
    <w:rsidRoot w:val="001F1A24"/>
    <w:rsid w:val="001F1A24"/>
    <w:rsid w:val="00B42329"/>
    <w:rsid w:val="00B47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2BFE34"/>
  <w15:chartTrackingRefBased/>
  <w15:docId w15:val="{F390561B-DA31-4851-A1A5-B8023AAD7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1A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1A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chat.whatsapp.com/KuXy5MYuXZBDXEEYznjdP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24</Words>
  <Characters>1279</Characters>
  <Application>Microsoft Office Word</Application>
  <DocSecurity>0</DocSecurity>
  <Lines>10</Lines>
  <Paragraphs>2</Paragraphs>
  <ScaleCrop>false</ScaleCrop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egawati Simanjuntak, S.P., M.Si</dc:creator>
  <cp:keywords/>
  <dc:description/>
  <cp:lastModifiedBy>Dr. Megawati Simanjuntak, S.P., M.Si</cp:lastModifiedBy>
  <cp:revision>1</cp:revision>
  <dcterms:created xsi:type="dcterms:W3CDTF">2022-01-24T01:59:00Z</dcterms:created>
  <dcterms:modified xsi:type="dcterms:W3CDTF">2022-01-24T02:00:00Z</dcterms:modified>
</cp:coreProperties>
</file>